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nvironmental Engineer Position | Qatar Doh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w:t>
      </w:r>
    </w:p>
    <w:p>
      <w:pPr>
        <w:pStyle w:val="BodyText"/>
      </w:pPr>
      <w:r>
        <w:t xml:space="preserve">[Date]</w:t>
      </w:r>
    </w:p>
    <w:p>
      <w:pPr>
        <w:pStyle w:val="BodyText"/>
      </w:pPr>
      <w:r>
        <w:t xml:space="preserve">Human Resources Department</w:t>
      </w:r>
    </w:p>
    <w:p>
      <w:pPr>
        <w:pStyle w:val="BodyText"/>
      </w:pPr>
      <w:r>
        <w:t xml:space="preserve">[Company Name, if known - otherwise use "Reputable Environmental Engineering Firm"]</w:t>
      </w:r>
    </w:p>
    <w:p>
      <w:pPr>
        <w:pStyle w:val="BodyText"/>
      </w:pPr>
      <w:r>
        <w:t xml:space="preserve">Doha, Qatar</w:t>
      </w:r>
    </w:p>
    <w:bookmarkStart w:id="21" w:name="X6012d8dbcc8d3d293db73be64459f89d4d92b00"/>
    <w:p>
      <w:pPr>
        <w:pStyle w:val="Heading2"/>
      </w:pPr>
      <w:r>
        <w:t xml:space="preserve">Subject: Internship Application for Environmental Engineer Position in Qatar Doha</w:t>
      </w:r>
    </w:p>
    <w:p>
      <w:pPr>
        <w:pStyle w:val="FirstParagraph"/>
      </w:pPr>
      <w:r>
        <w:t xml:space="preserve">Dear Hiring Manager,</w:t>
      </w:r>
    </w:p>
    <w:p>
      <w:pPr>
        <w:pStyle w:val="BodyText"/>
      </w:pPr>
      <w:r>
        <w:t xml:space="preserve">I am writing to express my enthusiastic interest in the</w:t>
      </w:r>
      <w:r>
        <w:t xml:space="preserve"> </w:t>
      </w:r>
      <w:r>
        <w:rPr>
          <w:bCs/>
          <w:b/>
        </w:rPr>
        <w:t xml:space="preserve">Environmental Engineer Internship</w:t>
      </w:r>
      <w:r>
        <w:t xml:space="preserve"> </w:t>
      </w:r>
      <w:r>
        <w:t xml:space="preserve">position at your esteemed organization in Qatar Doha, as advertised on [Platform where you saw the posting - e.g., LinkedIn, university career portal]. As a dedicated environmental engineering student with a profound commitment to sustainable development and hands-on problem-solving, I am eager to contribute my academic knowledge and passion for environmental stewardship within Qatar's dynamic urban landscape. Having closely followed Doha's visionary initiatives like Qatar National Vision 2030 and the ambitious sustainability targets set forth by the Supreme Council of Environment, I am confident that my skills align precisely with your organization's mission to address critical environmental challenges in this rapidly developing region.</w:t>
      </w:r>
    </w:p>
    <w:p>
      <w:pPr>
        <w:pStyle w:val="BodyText"/>
      </w:pPr>
      <w:r>
        <w:t xml:space="preserve">My academic journey at [Your University Name] has equipped me with a robust foundation in environmental engineering principles, including advanced courses in water resource management, waste treatment systems, air pollution control, and sustainable infrastructure design. In my recent capstone project focused on "Integrated Wastewater Management for Arid Urban Environments," I collaborated with a team to develop a pilot-scale system utilizing solar-powered membrane filtration technology—directly addressing the unique challenges of water scarcity prevalent in Qatar Doha. This project required me to conduct field sampling at [mention local site if applicable], analyze data using EPA-compliant methodologies, and propose solutions tailored to Qatar's climate constraints. The results demonstrated a 35% reduction in energy consumption compared to conventional systems, which I presented to faculty members and industry professionals at our university's Sustainability Symposium.</w:t>
      </w:r>
    </w:p>
    <w:p>
      <w:pPr>
        <w:pStyle w:val="BodyText"/>
      </w:pPr>
      <w:r>
        <w:t xml:space="preserve">What truly excites me about pursuing this</w:t>
      </w:r>
      <w:r>
        <w:t xml:space="preserve"> </w:t>
      </w:r>
      <w:r>
        <w:rPr>
          <w:bCs/>
          <w:b/>
        </w:rPr>
        <w:t xml:space="preserve">Internship Application Letter</w:t>
      </w:r>
      <w:r>
        <w:t xml:space="preserve"> </w:t>
      </w:r>
      <w:r>
        <w:t xml:space="preserve">opportunity in Qatar Doha is the unparalleled convergence of cutting-edge environmental challenges and innovative solutions within this Gulf nation. As a country prioritizing environmental sustainability through projects like Al Thakira Mangroves Conservation, the Lusail City Smart Grid Initiative, and the recently launched Green Economy Strategy 2030, Qatar represents a living laboratory for environmental engineers. I am particularly inspired by how your organization has contributed to initiatives such as [mention specific project if known - e.g., "the waste-to-energy plant at Al Thakira" or "desalination plant optimization for reduced carbon footprint"]. Having researched your team's work on reducing the environmental impact of large-scale construction projects, I am eager to apply my skills in environmental impact assessment and mitigation strategies under your mentorship.</w:t>
      </w:r>
    </w:p>
    <w:p>
      <w:pPr>
        <w:pStyle w:val="BodyText"/>
      </w:pPr>
      <w:r>
        <w:t xml:space="preserve">My technical proficiency extends beyond classroom theory. Through a previous internship at [Previous Organization], I gained practical experience with Geographic Information Systems (GIS) for environmental mapping, conducted soil contamination assessments using EPA Method 3500, and assisted in preparing compliance reports for municipal waste management facilities. Additionally, I completed a six-week field placement with the Qatar Environment &amp; Energy Research Institute (QEERI), where I participated in monitoring air quality across Doha's industrial zones. This experience exposed me to real-world data collection challenges under extreme temperatures—a critical skill given Qatar's climate—and allowed me to observe firsthand how environmental engineers collaborate with urban planners to implement solutions that balance development with ecological preservation.</w:t>
      </w:r>
    </w:p>
    <w:p>
      <w:pPr>
        <w:pStyle w:val="BodyText"/>
      </w:pPr>
      <w:r>
        <w:t xml:space="preserve">I understand that success in this</w:t>
      </w:r>
      <w:r>
        <w:t xml:space="preserve"> </w:t>
      </w:r>
      <w:r>
        <w:rPr>
          <w:bCs/>
          <w:b/>
        </w:rPr>
        <w:t xml:space="preserve">Environmental Engineer</w:t>
      </w:r>
      <w:r>
        <w:t xml:space="preserve"> </w:t>
      </w:r>
      <w:r>
        <w:t xml:space="preserve">internship requires not only technical acumen but also cultural sensitivity and adaptability. Having spent three months studying Arabic during my undergraduate program and completing a language immersion course at Qatar University's Intensive Language Center, I am prepared to engage effectively with local teams. I have also closely followed Doha's efforts to achieve carbon neutrality by 2050, including the recent launch of the "Green Doha" initiative. I am keen to contribute my understanding of sustainable urban drainage systems (SUDS) and renewable energy integration—topics I've explored in academic research—to support your team's work on projects that align with Qatar's national sustainability goals.</w:t>
      </w:r>
    </w:p>
    <w:p>
      <w:pPr>
        <w:pStyle w:val="BodyText"/>
      </w:pPr>
      <w:r>
        <w:t xml:space="preserve">What sets me apart is my proactive approach to environmental challenges. While researching Doha's coastal erosion issues, I independently developed a model predicting sediment displacement patterns using MATLAB and field data from the Arabian Gulf. This model identified three high-risk zones near Al Thakira that could inform future coastal protection strategies—a concept I documented in an academic paper currently under review. I am eager to bring this same initiative to your team, whether supporting water conservation efforts at the Doha International Airport expansion or contributing to waste reduction programs for Qatar's World Cup 2022 legacy infrastructure.</w:t>
      </w:r>
    </w:p>
    <w:p>
      <w:pPr>
        <w:pStyle w:val="BodyText"/>
      </w:pPr>
      <w:r>
        <w:t xml:space="preserve">My commitment to environmental stewardship extends beyond professional duties. As a certified member of the American Society of Civil Engineers (ASCE) Student Chapter, I organized a campus "Zero-Waste Challenge" that diverted over 1.5 tons of waste from landfills through educational campaigns and partnerships with local recycling facilities. In Qatar Doha's context, I am especially motivated to learn how such community-driven initiatives can scale within the Gulf region's unique cultural and economic framework.</w:t>
      </w:r>
    </w:p>
    <w:p>
      <w:pPr>
        <w:pStyle w:val="BodyText"/>
      </w:pPr>
      <w:r>
        <w:t xml:space="preserve">I am deeply impressed by your organization's reputation for fostering young talent in environmental engineering. The opportunity to learn from professionals who are shaping Qatar's sustainability landscape would be invaluable as I prepare to enter a career dedicated to protecting our planet's most vulnerable ecosystems. I am particularly drawn to your emphasis on [mention specific value - e.g., "community engagement," "innovative technology adoption," or "international best practices"] and believe my background in [mention relevant skill] aligns with this approach.</w:t>
      </w:r>
    </w:p>
    <w:p>
      <w:pPr>
        <w:pStyle w:val="BodyText"/>
      </w:pPr>
      <w:r>
        <w:t xml:space="preserve">Thank you for considering my application for the Environmental Engineer Internship position. I am eager to discuss how my technical skills, cultural adaptability, and passion for Qatar Doha's sustainable development journey can contribute to your team's success. My resume, attached for your review, provides further detail on my qualifications. I welcome the opportunity to discuss this position at your earliest convenience and am available for an interview at your discretion.</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5-12-08T06:13:22Z</dcterms:created>
  <dcterms:modified xsi:type="dcterms:W3CDTF">2025-12-08T06:13:22Z</dcterms:modified>
</cp:coreProperties>
</file>

<file path=docProps/custom.xml><?xml version="1.0" encoding="utf-8"?>
<Properties xmlns="http://schemas.openxmlformats.org/officeDocument/2006/custom-properties" xmlns:vt="http://schemas.openxmlformats.org/officeDocument/2006/docPropsVTypes"/>
</file>